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0A3112" w14:textId="76796B11" w:rsidR="00031171" w:rsidRDefault="56C26DE0" w:rsidP="56C26DE0">
      <w:pPr>
        <w:ind w:firstLine="720"/>
        <w:jc w:val="center"/>
        <w:rPr>
          <w:b/>
          <w:bCs/>
          <w:u w:val="single"/>
        </w:rPr>
      </w:pPr>
      <w:r w:rsidRPr="56C26DE0">
        <w:rPr>
          <w:b/>
          <w:bCs/>
          <w:u w:val="single"/>
        </w:rPr>
        <w:t>Interview</w:t>
      </w:r>
      <w:r w:rsidRPr="56C26DE0">
        <w:rPr>
          <w:u w:val="single"/>
        </w:rPr>
        <w:t xml:space="preserve"> </w:t>
      </w:r>
      <w:r w:rsidR="00333090" w:rsidRPr="56C26DE0">
        <w:rPr>
          <w:b/>
          <w:bCs/>
          <w:u w:val="single"/>
        </w:rPr>
        <w:t>Answer</w:t>
      </w:r>
      <w:r w:rsidRPr="56C26DE0">
        <w:rPr>
          <w:b/>
          <w:bCs/>
          <w:u w:val="single"/>
        </w:rPr>
        <w:t xml:space="preserve"> to “Tell Me About Yourself”</w:t>
      </w:r>
    </w:p>
    <w:p w14:paraId="3CC24A74" w14:textId="7F0C0925" w:rsidR="00031171" w:rsidRDefault="00031171" w:rsidP="00031171">
      <w:r>
        <w:t xml:space="preserve">Interview is </w:t>
      </w:r>
      <w:r w:rsidR="0029115B">
        <w:t>more formal</w:t>
      </w:r>
      <w:r>
        <w:t xml:space="preserve"> than a social gathering.  A practiced brief monologue from you to the interviewer(s) – that relates to your skills and experience and how those relates to the role being offered.</w:t>
      </w:r>
    </w:p>
    <w:p w14:paraId="4B5BE165" w14:textId="21AD1731" w:rsidR="00031171" w:rsidRDefault="00031171" w:rsidP="00031171">
      <w:pPr>
        <w:pStyle w:val="ListParagraph"/>
        <w:numPr>
          <w:ilvl w:val="0"/>
          <w:numId w:val="1"/>
        </w:numPr>
      </w:pPr>
      <w:r w:rsidRPr="00031171">
        <w:rPr>
          <w:b/>
          <w:bCs/>
        </w:rPr>
        <w:t>Introduce self</w:t>
      </w:r>
      <w:r>
        <w:t xml:space="preserve"> – Say your name if you feel a proper pronunciation will be helpful. Otherwise, you can go right into the next section.</w:t>
      </w:r>
    </w:p>
    <w:p w14:paraId="060FA802" w14:textId="0A7408F0" w:rsidR="00031171" w:rsidRDefault="00031171" w:rsidP="00031171">
      <w:pPr>
        <w:pStyle w:val="ListParagraph"/>
        <w:numPr>
          <w:ilvl w:val="1"/>
          <w:numId w:val="1"/>
        </w:numPr>
      </w:pPr>
      <w:r>
        <w:rPr>
          <w:b/>
          <w:bCs/>
        </w:rPr>
        <w:t>Motivate</w:t>
      </w:r>
      <w:r>
        <w:t xml:space="preserve"> – A nice way to make a connection with the interviewer is to thank them for the opportunity and perhaps a comment about what you found in that </w:t>
      </w:r>
      <w:r w:rsidR="0029115B">
        <w:t>company’s profile</w:t>
      </w:r>
      <w:r>
        <w:t xml:space="preserve"> or your research that impressed you.</w:t>
      </w:r>
    </w:p>
    <w:p w14:paraId="4031788A" w14:textId="77777777" w:rsidR="00575F3F" w:rsidRDefault="00575F3F" w:rsidP="00575F3F">
      <w:pPr>
        <w:pStyle w:val="ListParagraph"/>
        <w:ind w:left="1440"/>
      </w:pPr>
    </w:p>
    <w:p w14:paraId="03EF29DD" w14:textId="2D983B5C" w:rsidR="00575F3F" w:rsidRPr="00575F3F" w:rsidRDefault="00575F3F" w:rsidP="00575F3F">
      <w:pPr>
        <w:pStyle w:val="ListParagraph"/>
        <w:numPr>
          <w:ilvl w:val="0"/>
          <w:numId w:val="1"/>
        </w:numPr>
        <w:rPr>
          <w:b/>
          <w:bCs/>
        </w:rPr>
      </w:pPr>
      <w:r w:rsidRPr="00575F3F">
        <w:rPr>
          <w:b/>
          <w:bCs/>
        </w:rPr>
        <w:t>Body of Skills</w:t>
      </w:r>
    </w:p>
    <w:p w14:paraId="2FFBB326" w14:textId="0EA18262" w:rsidR="00031171" w:rsidRDefault="00031171" w:rsidP="00031171">
      <w:pPr>
        <w:pStyle w:val="ListParagraph"/>
        <w:numPr>
          <w:ilvl w:val="1"/>
          <w:numId w:val="1"/>
        </w:numPr>
      </w:pPr>
      <w:r>
        <w:rPr>
          <w:b/>
          <w:bCs/>
        </w:rPr>
        <w:t xml:space="preserve">Offer </w:t>
      </w:r>
      <w:r>
        <w:t xml:space="preserve">– some personal characteristics that based on the job description and your toolbox of characteristics </w:t>
      </w:r>
      <w:r w:rsidR="00575F3F">
        <w:t>that will match well for the role and the company</w:t>
      </w:r>
    </w:p>
    <w:p w14:paraId="57373AD0" w14:textId="44EA1E06" w:rsidR="00575F3F" w:rsidRDefault="00575F3F" w:rsidP="00575F3F">
      <w:pPr>
        <w:pStyle w:val="ListParagraph"/>
        <w:numPr>
          <w:ilvl w:val="1"/>
          <w:numId w:val="1"/>
        </w:numPr>
      </w:pPr>
      <w:r>
        <w:rPr>
          <w:b/>
          <w:bCs/>
        </w:rPr>
        <w:t>Skills</w:t>
      </w:r>
      <w:r>
        <w:t xml:space="preserve"> – provide information relating to your skills relating to the role – soft skills or technical skills</w:t>
      </w:r>
    </w:p>
    <w:p w14:paraId="648EA87D" w14:textId="77777777" w:rsidR="00575F3F" w:rsidRDefault="00575F3F" w:rsidP="00575F3F">
      <w:pPr>
        <w:pStyle w:val="ListParagraph"/>
        <w:ind w:left="1440"/>
      </w:pPr>
    </w:p>
    <w:p w14:paraId="19C6FFCD" w14:textId="3636D678" w:rsidR="00575F3F" w:rsidRPr="00575F3F" w:rsidRDefault="00575F3F" w:rsidP="00575F3F">
      <w:pPr>
        <w:pStyle w:val="ListParagraph"/>
        <w:numPr>
          <w:ilvl w:val="0"/>
          <w:numId w:val="1"/>
        </w:numPr>
        <w:rPr>
          <w:b/>
          <w:bCs/>
        </w:rPr>
      </w:pPr>
      <w:r w:rsidRPr="00575F3F">
        <w:rPr>
          <w:b/>
          <w:bCs/>
        </w:rPr>
        <w:t>Connect your reason to their need</w:t>
      </w:r>
    </w:p>
    <w:p w14:paraId="237969AA" w14:textId="59667ECC" w:rsidR="00575F3F" w:rsidRDefault="00575F3F" w:rsidP="00575F3F">
      <w:pPr>
        <w:pStyle w:val="ListParagraph"/>
        <w:numPr>
          <w:ilvl w:val="1"/>
          <w:numId w:val="1"/>
        </w:numPr>
      </w:pPr>
      <w:r w:rsidRPr="00AB3918">
        <w:rPr>
          <w:b/>
          <w:bCs/>
        </w:rPr>
        <w:t>Explain passion</w:t>
      </w:r>
      <w:r>
        <w:t xml:space="preserve"> for, background in, desire to be in, the Information Technology career field and specifically in the x </w:t>
      </w:r>
      <w:proofErr w:type="spellStart"/>
      <w:r>
        <w:t>x</w:t>
      </w:r>
      <w:proofErr w:type="spellEnd"/>
      <w:r>
        <w:t xml:space="preserve"> </w:t>
      </w:r>
      <w:proofErr w:type="spellStart"/>
      <w:r>
        <w:t>x</w:t>
      </w:r>
      <w:proofErr w:type="spellEnd"/>
      <w:r>
        <w:t xml:space="preserve"> field.  – Be sure the “why” is clear and understandable</w:t>
      </w:r>
      <w:r w:rsidR="00AB3918">
        <w:t xml:space="preserve"> in your statement.</w:t>
      </w:r>
    </w:p>
    <w:p w14:paraId="4C1B4F18" w14:textId="2099EA60" w:rsidR="00AB3918" w:rsidRPr="00AB3918" w:rsidRDefault="00AB3918" w:rsidP="00AB3918">
      <w:pPr>
        <w:pStyle w:val="ListParagraph"/>
        <w:numPr>
          <w:ilvl w:val="0"/>
          <w:numId w:val="1"/>
        </w:numPr>
      </w:pPr>
      <w:r>
        <w:rPr>
          <w:b/>
          <w:bCs/>
        </w:rPr>
        <w:t>Closing</w:t>
      </w:r>
    </w:p>
    <w:p w14:paraId="4BC11F05" w14:textId="03ADF570" w:rsidR="00AB3918" w:rsidRDefault="00AB3918" w:rsidP="00AB3918">
      <w:pPr>
        <w:pStyle w:val="ListParagraph"/>
        <w:numPr>
          <w:ilvl w:val="1"/>
          <w:numId w:val="1"/>
        </w:numPr>
      </w:pPr>
      <w:r>
        <w:rPr>
          <w:b/>
          <w:bCs/>
        </w:rPr>
        <w:t>Re</w:t>
      </w:r>
      <w:r w:rsidR="0029115B">
        <w:rPr>
          <w:b/>
          <w:bCs/>
        </w:rPr>
        <w:t>-</w:t>
      </w:r>
      <w:r>
        <w:rPr>
          <w:b/>
          <w:bCs/>
        </w:rPr>
        <w:t>motivate</w:t>
      </w:r>
      <w:r>
        <w:t xml:space="preserve"> by remaining strong in your finishing comments and make sure to express your desire to join their team.</w:t>
      </w:r>
    </w:p>
    <w:p w14:paraId="33BC5E65" w14:textId="1467D7B3" w:rsidR="00AB3918" w:rsidRPr="00AB3918" w:rsidRDefault="00AB3918" w:rsidP="00AB3918">
      <w:pPr>
        <w:jc w:val="center"/>
        <w:rPr>
          <w:b/>
          <w:bCs/>
          <w:u w:val="single"/>
        </w:rPr>
      </w:pPr>
      <w:r w:rsidRPr="00AB3918">
        <w:rPr>
          <w:b/>
          <w:bCs/>
          <w:u w:val="single"/>
        </w:rPr>
        <w:t>Sample comments for an interview scenario</w:t>
      </w:r>
    </w:p>
    <w:p w14:paraId="69602EDD" w14:textId="4509E1DF" w:rsidR="00575F3F" w:rsidRDefault="00AB3918" w:rsidP="00575F3F">
      <w:r>
        <w:t>“Tell me about yourself?”</w:t>
      </w:r>
    </w:p>
    <w:p w14:paraId="272B1496" w14:textId="6CC70051" w:rsidR="00AB3918" w:rsidRDefault="00AB3918" w:rsidP="00575F3F">
      <w:r>
        <w:t xml:space="preserve">First I want to thank you for the opportunity to come in and talk with you.  I’ve done a lot of research on your organization and the company values of </w:t>
      </w:r>
      <w:r w:rsidR="00BE1C69">
        <w:t>Compe</w:t>
      </w:r>
      <w:r w:rsidR="00F53E60">
        <w:t>tence</w:t>
      </w:r>
      <w:r w:rsidR="00BE1C69">
        <w:t xml:space="preserve">, Teamwork and </w:t>
      </w:r>
      <w:r>
        <w:t xml:space="preserve">Customer-centric, reflect my values and </w:t>
      </w:r>
      <w:r w:rsidR="00BE1C69">
        <w:t>I’</w:t>
      </w:r>
      <w:r>
        <w:t>m pretty excited about having the chance to contribute.</w:t>
      </w:r>
    </w:p>
    <w:p w14:paraId="6070A97A" w14:textId="733075E1" w:rsidR="00BE1C69" w:rsidRDefault="00BE1C69" w:rsidP="00575F3F">
      <w:r>
        <w:t>I’m very dependable and flexible.  I enjoy challenges and problem-solving.  When challenges emerge, I’m equally comfortable working independently and remotely to solve customer concerns and also enjoy working in teams to innovate or develop solutions to complex challenges and I have a number of past experiences to illustrate that.</w:t>
      </w:r>
    </w:p>
    <w:p w14:paraId="2527277C" w14:textId="6036E0F0" w:rsidR="00BE1C69" w:rsidRDefault="00BE1C69" w:rsidP="00575F3F">
      <w:r>
        <w:t>I served in the U.S. Army’s infantry and while we followed established procedures most of the time, there were those rare situations</w:t>
      </w:r>
      <w:r w:rsidR="005F62F2">
        <w:t xml:space="preserve"> where procedures did not fit the challenge and</w:t>
      </w:r>
      <w:r>
        <w:t xml:space="preserve"> I had to think creatively</w:t>
      </w:r>
      <w:r w:rsidR="005F62F2">
        <w:t xml:space="preserve">, collaboratively and safely </w:t>
      </w:r>
      <w:r>
        <w:t xml:space="preserve">to solve </w:t>
      </w:r>
      <w:r w:rsidR="005F62F2">
        <w:t xml:space="preserve">them.  I also had the opportunity to work with some cutting-edge technology and always had a passion for IT and how that technology is important to </w:t>
      </w:r>
      <w:r w:rsidR="002D3AB3">
        <w:t>accomplish</w:t>
      </w:r>
      <w:r w:rsidR="005F62F2">
        <w:t xml:space="preserve"> the mission.  Information Technology gives me the opportunity to continue to serve.</w:t>
      </w:r>
    </w:p>
    <w:p w14:paraId="4990AD02" w14:textId="2F0B517A" w:rsidR="005F62F2" w:rsidRPr="00031171" w:rsidRDefault="005F62F2" w:rsidP="00575F3F">
      <w:r>
        <w:t>That’s some information about me and again, thank you very much for the opportunity</w:t>
      </w:r>
      <w:r w:rsidR="00766E60">
        <w:t xml:space="preserve"> to interview. I’m looking forward to coming aboard.</w:t>
      </w:r>
    </w:p>
    <w:sectPr w:rsidR="005F62F2" w:rsidRPr="000311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FF4058" w14:textId="77777777" w:rsidR="00FC5FA4" w:rsidRDefault="00FC5FA4" w:rsidP="003825BA">
      <w:pPr>
        <w:spacing w:after="0" w:line="240" w:lineRule="auto"/>
      </w:pPr>
      <w:r>
        <w:separator/>
      </w:r>
    </w:p>
  </w:endnote>
  <w:endnote w:type="continuationSeparator" w:id="0">
    <w:p w14:paraId="7A5293DA" w14:textId="77777777" w:rsidR="00FC5FA4" w:rsidRDefault="00FC5FA4" w:rsidP="003825BA">
      <w:pPr>
        <w:spacing w:after="0" w:line="240" w:lineRule="auto"/>
      </w:pPr>
      <w:r>
        <w:continuationSeparator/>
      </w:r>
    </w:p>
  </w:endnote>
  <w:endnote w:type="continuationNotice" w:id="1">
    <w:p w14:paraId="6C94D14A" w14:textId="77777777" w:rsidR="00FC5FA4" w:rsidRDefault="00FC5F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EE7080" w14:textId="77777777" w:rsidR="00FC5FA4" w:rsidRDefault="00FC5FA4" w:rsidP="003825BA">
      <w:pPr>
        <w:spacing w:after="0" w:line="240" w:lineRule="auto"/>
      </w:pPr>
      <w:r>
        <w:separator/>
      </w:r>
    </w:p>
  </w:footnote>
  <w:footnote w:type="continuationSeparator" w:id="0">
    <w:p w14:paraId="6C452BB9" w14:textId="77777777" w:rsidR="00FC5FA4" w:rsidRDefault="00FC5FA4" w:rsidP="003825BA">
      <w:pPr>
        <w:spacing w:after="0" w:line="240" w:lineRule="auto"/>
      </w:pPr>
      <w:r>
        <w:continuationSeparator/>
      </w:r>
    </w:p>
  </w:footnote>
  <w:footnote w:type="continuationNotice" w:id="1">
    <w:p w14:paraId="28D0CF7B" w14:textId="77777777" w:rsidR="00FC5FA4" w:rsidRDefault="00FC5FA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CE870B7"/>
    <w:multiLevelType w:val="hybridMultilevel"/>
    <w:tmpl w:val="4D0882D6"/>
    <w:lvl w:ilvl="0" w:tplc="C45C99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10831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Lc0NjExNjI2NjVW0lEKTi0uzszPAykwrgUAzicl4CwAAAA="/>
  </w:docVars>
  <w:rsids>
    <w:rsidRoot w:val="00031171"/>
    <w:rsid w:val="00031171"/>
    <w:rsid w:val="0029115B"/>
    <w:rsid w:val="002D3AB3"/>
    <w:rsid w:val="00333090"/>
    <w:rsid w:val="003825BA"/>
    <w:rsid w:val="004A4DC4"/>
    <w:rsid w:val="00575F3F"/>
    <w:rsid w:val="005D2AB5"/>
    <w:rsid w:val="005F62F2"/>
    <w:rsid w:val="00672061"/>
    <w:rsid w:val="00766E60"/>
    <w:rsid w:val="00A156EE"/>
    <w:rsid w:val="00AA5BDC"/>
    <w:rsid w:val="00AB3918"/>
    <w:rsid w:val="00BE1C69"/>
    <w:rsid w:val="00BE728D"/>
    <w:rsid w:val="00C90CC0"/>
    <w:rsid w:val="00E11E8E"/>
    <w:rsid w:val="00ED19E7"/>
    <w:rsid w:val="00F53E60"/>
    <w:rsid w:val="00FC5FA4"/>
    <w:rsid w:val="56C26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3EFA67"/>
  <w15:chartTrackingRefBased/>
  <w15:docId w15:val="{665275D0-C2B0-45D3-9BC2-D4ABC3F9B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11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825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25BA"/>
  </w:style>
  <w:style w:type="paragraph" w:styleId="Footer">
    <w:name w:val="footer"/>
    <w:basedOn w:val="Normal"/>
    <w:link w:val="FooterChar"/>
    <w:uiPriority w:val="99"/>
    <w:unhideWhenUsed/>
    <w:rsid w:val="003825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25BA"/>
  </w:style>
  <w:style w:type="paragraph" w:styleId="BalloonText">
    <w:name w:val="Balloon Text"/>
    <w:basedOn w:val="Normal"/>
    <w:link w:val="BalloonTextChar"/>
    <w:uiPriority w:val="99"/>
    <w:semiHidden/>
    <w:unhideWhenUsed/>
    <w:rsid w:val="003825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25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62617DE43C8849A69AD92DAB96E2DD" ma:contentTypeVersion="11" ma:contentTypeDescription="Create a new document." ma:contentTypeScope="" ma:versionID="daaf7be47d9abdf5b70d0490374eb6c8">
  <xsd:schema xmlns:xsd="http://www.w3.org/2001/XMLSchema" xmlns:xs="http://www.w3.org/2001/XMLSchema" xmlns:p="http://schemas.microsoft.com/office/2006/metadata/properties" xmlns:ns2="cc632e42-1c99-4751-b58c-8f6ba09f9e0d" xmlns:ns3="86921041-b8e6-4566-beee-90a02b37b913" targetNamespace="http://schemas.microsoft.com/office/2006/metadata/properties" ma:root="true" ma:fieldsID="d81c527874d75c2c5b1964d1ded7a520" ns2:_="" ns3:_="">
    <xsd:import namespace="cc632e42-1c99-4751-b58c-8f6ba09f9e0d"/>
    <xsd:import namespace="86921041-b8e6-4566-beee-90a02b37b9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632e42-1c99-4751-b58c-8f6ba09f9e0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0960b2f-2e67-4900-8ee8-4bb79af847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921041-b8e6-4566-beee-90a02b37b91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5f8a54e-5a76-4f2b-83dc-30c5f7b4b7bf}" ma:internalName="TaxCatchAll" ma:showField="CatchAllData" ma:web="86921041-b8e6-4566-beee-90a02b37b9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6921041-b8e6-4566-beee-90a02b37b913" xsi:nil="true"/>
    <lcf76f155ced4ddcb4097134ff3c332f xmlns="cc632e42-1c99-4751-b58c-8f6ba09f9e0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095AC22-4E85-499A-91CC-5EAAE196F253}"/>
</file>

<file path=customXml/itemProps2.xml><?xml version="1.0" encoding="utf-8"?>
<ds:datastoreItem xmlns:ds="http://schemas.openxmlformats.org/officeDocument/2006/customXml" ds:itemID="{30C843A4-BDD3-4665-8CC9-54D55163DE55}"/>
</file>

<file path=customXml/itemProps3.xml><?xml version="1.0" encoding="utf-8"?>
<ds:datastoreItem xmlns:ds="http://schemas.openxmlformats.org/officeDocument/2006/customXml" ds:itemID="{91AC0CDE-4E88-4A1C-A606-2CAD286DE0E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5</TotalTime>
  <Pages>1</Pages>
  <Words>377</Words>
  <Characters>2150</Characters>
  <Application>Microsoft Office Word</Application>
  <DocSecurity>0</DocSecurity>
  <Lines>17</Lines>
  <Paragraphs>5</Paragraphs>
  <ScaleCrop>false</ScaleCrop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 Radke</dc:creator>
  <cp:keywords/>
  <dc:description/>
  <cp:lastModifiedBy>Maurice Radke</cp:lastModifiedBy>
  <cp:revision>11</cp:revision>
  <dcterms:created xsi:type="dcterms:W3CDTF">2020-01-28T21:45:00Z</dcterms:created>
  <dcterms:modified xsi:type="dcterms:W3CDTF">2025-03-10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62617DE43C8849A69AD92DAB96E2DD</vt:lpwstr>
  </property>
</Properties>
</file>